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BodyText"/>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t>
      </w:r>
      <w:proofErr w:type="gramStart"/>
      <w:r>
        <w:t>whether or not</w:t>
      </w:r>
      <w:proofErr w:type="gramEnd"/>
      <w:r>
        <w:t xml:space="preserve">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78E79A2F" w:rsidR="00CD30CB" w:rsidRPr="000F3C31" w:rsidRDefault="00CD30CB" w:rsidP="00D21306">
            <w:pPr>
              <w:rPr>
                <w:rFonts w:eastAsiaTheme="minorEastAsia"/>
                <w:szCs w:val="20"/>
                <w:lang w:eastAsia="zh-CN"/>
              </w:rPr>
            </w:pPr>
          </w:p>
        </w:tc>
        <w:tc>
          <w:tcPr>
            <w:tcW w:w="7796" w:type="dxa"/>
          </w:tcPr>
          <w:p w14:paraId="264D02BB" w14:textId="0B4F366D" w:rsidR="00CD30CB" w:rsidRPr="00CD30CB" w:rsidRDefault="00CD30CB" w:rsidP="00CD30CB">
            <w:pPr>
              <w:rPr>
                <w:rFonts w:eastAsiaTheme="minorEastAsia"/>
                <w:szCs w:val="20"/>
                <w:lang w:eastAsia="zh-CN"/>
              </w:rPr>
            </w:pPr>
          </w:p>
        </w:tc>
      </w:tr>
      <w:tr w:rsidR="00CD30CB" w14:paraId="0BDB5BD7" w14:textId="77777777" w:rsidTr="00D21306">
        <w:tc>
          <w:tcPr>
            <w:tcW w:w="1555" w:type="dxa"/>
          </w:tcPr>
          <w:p w14:paraId="71455E2F" w14:textId="38ED9CC0" w:rsidR="00CD30CB" w:rsidRDefault="00CD30CB" w:rsidP="00D21306">
            <w:pPr>
              <w:wordWrap/>
              <w:snapToGrid w:val="0"/>
              <w:jc w:val="left"/>
              <w:rPr>
                <w:szCs w:val="20"/>
              </w:rPr>
            </w:pPr>
          </w:p>
        </w:tc>
        <w:tc>
          <w:tcPr>
            <w:tcW w:w="7796" w:type="dxa"/>
          </w:tcPr>
          <w:p w14:paraId="7E0B2019" w14:textId="6812EBD1" w:rsidR="00CD30CB" w:rsidRPr="00CC5340" w:rsidRDefault="00CD30CB" w:rsidP="00D21306">
            <w:pPr>
              <w:wordWrap/>
              <w:snapToGrid w:val="0"/>
              <w:jc w:val="left"/>
              <w:rPr>
                <w:rFonts w:eastAsia="MS Mincho"/>
                <w:szCs w:val="20"/>
                <w:lang w:eastAsia="ja-JP"/>
              </w:rPr>
            </w:pPr>
          </w:p>
        </w:tc>
      </w:tr>
      <w:tr w:rsidR="00CD30CB" w14:paraId="49C91586" w14:textId="77777777" w:rsidTr="00D21306">
        <w:tc>
          <w:tcPr>
            <w:tcW w:w="1555" w:type="dxa"/>
          </w:tcPr>
          <w:p w14:paraId="795F0B36" w14:textId="26087A87" w:rsidR="00CD30CB" w:rsidRPr="00F158BE" w:rsidRDefault="00CD30CB" w:rsidP="00D21306">
            <w:pPr>
              <w:rPr>
                <w:rFonts w:eastAsiaTheme="minorEastAsia"/>
                <w:szCs w:val="20"/>
                <w:lang w:eastAsia="zh-CN"/>
              </w:rPr>
            </w:pPr>
          </w:p>
        </w:tc>
        <w:tc>
          <w:tcPr>
            <w:tcW w:w="7796" w:type="dxa"/>
          </w:tcPr>
          <w:p w14:paraId="3FA22097" w14:textId="0EA333D7" w:rsidR="00CD30CB" w:rsidRPr="00F158BE" w:rsidRDefault="00CD30CB" w:rsidP="00D21306">
            <w:pPr>
              <w:rPr>
                <w:rFonts w:eastAsiaTheme="minorEastAsia"/>
                <w:szCs w:val="20"/>
                <w:lang w:eastAsia="zh-CN"/>
              </w:rPr>
            </w:pPr>
          </w:p>
        </w:tc>
      </w:tr>
      <w:tr w:rsidR="00CD30CB" w14:paraId="591A3316" w14:textId="77777777" w:rsidTr="00D21306">
        <w:tc>
          <w:tcPr>
            <w:tcW w:w="1555" w:type="dxa"/>
          </w:tcPr>
          <w:p w14:paraId="424B9942" w14:textId="7E615D45" w:rsidR="00CD30CB" w:rsidRPr="002B5390" w:rsidRDefault="00CD30CB" w:rsidP="00D21306">
            <w:pPr>
              <w:rPr>
                <w:lang w:eastAsia="en-US"/>
              </w:rPr>
            </w:pPr>
          </w:p>
        </w:tc>
        <w:tc>
          <w:tcPr>
            <w:tcW w:w="7796" w:type="dxa"/>
          </w:tcPr>
          <w:p w14:paraId="6943622C" w14:textId="2E514218" w:rsidR="00CD30CB" w:rsidRPr="005F2692" w:rsidRDefault="00CD30CB" w:rsidP="00D21306">
            <w:pPr>
              <w:rPr>
                <w:rFonts w:eastAsiaTheme="minorEastAsia"/>
                <w:szCs w:val="20"/>
                <w:lang w:eastAsia="zh-CN"/>
              </w:rPr>
            </w:pPr>
          </w:p>
        </w:tc>
      </w:tr>
      <w:tr w:rsidR="00CD30CB" w14:paraId="500978F8" w14:textId="77777777" w:rsidTr="00D21306">
        <w:tc>
          <w:tcPr>
            <w:tcW w:w="1555" w:type="dxa"/>
          </w:tcPr>
          <w:p w14:paraId="5D26AB8E" w14:textId="670CFA9B" w:rsidR="00CD30CB" w:rsidRDefault="00CD30CB" w:rsidP="00D21306">
            <w:pPr>
              <w:rPr>
                <w:lang w:eastAsia="en-US"/>
              </w:rPr>
            </w:pPr>
          </w:p>
        </w:tc>
        <w:tc>
          <w:tcPr>
            <w:tcW w:w="7796" w:type="dxa"/>
          </w:tcPr>
          <w:p w14:paraId="2F905B40" w14:textId="78441600" w:rsidR="00CD30CB" w:rsidRPr="004221DF" w:rsidRDefault="00CD30CB" w:rsidP="00D21306">
            <w:pPr>
              <w:rPr>
                <w:szCs w:val="20"/>
              </w:rPr>
            </w:pPr>
          </w:p>
        </w:tc>
      </w:tr>
      <w:tr w:rsidR="00CD30CB" w14:paraId="4011F0C9" w14:textId="77777777" w:rsidTr="00D21306">
        <w:tc>
          <w:tcPr>
            <w:tcW w:w="1555" w:type="dxa"/>
          </w:tcPr>
          <w:p w14:paraId="1672B051" w14:textId="77777777" w:rsidR="00CD30CB" w:rsidRDefault="00CD30CB" w:rsidP="00D21306">
            <w:pPr>
              <w:rPr>
                <w:lang w:eastAsia="en-US"/>
              </w:rPr>
            </w:pPr>
          </w:p>
        </w:tc>
        <w:tc>
          <w:tcPr>
            <w:tcW w:w="7796" w:type="dxa"/>
          </w:tcPr>
          <w:p w14:paraId="48E2CE52" w14:textId="77777777" w:rsidR="00CD30CB" w:rsidRPr="004221DF" w:rsidRDefault="00CD30CB" w:rsidP="00D21306">
            <w:pPr>
              <w:rPr>
                <w:szCs w:val="20"/>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 xml:space="preserve">RAN1 continues the discussion in the remaining TU of Rel-17 on extending the </w:t>
      </w:r>
      <w:r>
        <w:t xml:space="preserve">feature of two-cell scheduling via a single DCI to more </w:t>
      </w:r>
      <w:r>
        <w:t xml:space="preserve">scheduled </w:t>
      </w:r>
      <w:r>
        <w:t>carriers and for both DL and UL with consideration of FR2</w:t>
      </w:r>
      <w:r>
        <w:t>.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081272">
        <w:tc>
          <w:tcPr>
            <w:tcW w:w="1555" w:type="dxa"/>
          </w:tcPr>
          <w:p w14:paraId="5ED0C478" w14:textId="77777777" w:rsidR="003067D3" w:rsidRDefault="003067D3" w:rsidP="00081272">
            <w:pPr>
              <w:rPr>
                <w:b/>
                <w:szCs w:val="20"/>
              </w:rPr>
            </w:pPr>
            <w:r>
              <w:rPr>
                <w:rFonts w:hint="eastAsia"/>
                <w:b/>
                <w:szCs w:val="20"/>
              </w:rPr>
              <w:t>Company</w:t>
            </w:r>
          </w:p>
        </w:tc>
        <w:tc>
          <w:tcPr>
            <w:tcW w:w="7796" w:type="dxa"/>
          </w:tcPr>
          <w:p w14:paraId="0A0E2B74" w14:textId="77777777" w:rsidR="003067D3" w:rsidRDefault="003067D3" w:rsidP="00081272">
            <w:pPr>
              <w:rPr>
                <w:b/>
                <w:szCs w:val="20"/>
              </w:rPr>
            </w:pPr>
            <w:r>
              <w:rPr>
                <w:b/>
                <w:szCs w:val="20"/>
              </w:rPr>
              <w:t>View</w:t>
            </w:r>
          </w:p>
        </w:tc>
      </w:tr>
      <w:tr w:rsidR="003067D3" w14:paraId="0A339CD9" w14:textId="77777777" w:rsidTr="00081272">
        <w:tc>
          <w:tcPr>
            <w:tcW w:w="1555" w:type="dxa"/>
          </w:tcPr>
          <w:p w14:paraId="5D81B263" w14:textId="77777777" w:rsidR="003067D3" w:rsidRPr="000F3C31" w:rsidRDefault="003067D3" w:rsidP="00081272">
            <w:pPr>
              <w:rPr>
                <w:rFonts w:eastAsiaTheme="minorEastAsia"/>
                <w:szCs w:val="20"/>
                <w:lang w:eastAsia="zh-CN"/>
              </w:rPr>
            </w:pPr>
          </w:p>
        </w:tc>
        <w:tc>
          <w:tcPr>
            <w:tcW w:w="7796" w:type="dxa"/>
          </w:tcPr>
          <w:p w14:paraId="53A55ED3" w14:textId="77777777" w:rsidR="003067D3" w:rsidRPr="00CD30CB" w:rsidRDefault="003067D3" w:rsidP="00081272">
            <w:pPr>
              <w:rPr>
                <w:rFonts w:eastAsiaTheme="minorEastAsia"/>
                <w:szCs w:val="20"/>
                <w:lang w:eastAsia="zh-CN"/>
              </w:rPr>
            </w:pPr>
          </w:p>
        </w:tc>
      </w:tr>
      <w:tr w:rsidR="003067D3" w14:paraId="1E4CDFAD" w14:textId="77777777" w:rsidTr="00081272">
        <w:tc>
          <w:tcPr>
            <w:tcW w:w="1555" w:type="dxa"/>
          </w:tcPr>
          <w:p w14:paraId="7914DC4A" w14:textId="77777777" w:rsidR="003067D3" w:rsidRDefault="003067D3" w:rsidP="00081272">
            <w:pPr>
              <w:wordWrap/>
              <w:snapToGrid w:val="0"/>
              <w:jc w:val="left"/>
              <w:rPr>
                <w:szCs w:val="20"/>
              </w:rPr>
            </w:pPr>
          </w:p>
        </w:tc>
        <w:tc>
          <w:tcPr>
            <w:tcW w:w="7796" w:type="dxa"/>
          </w:tcPr>
          <w:p w14:paraId="3053EA36" w14:textId="77777777" w:rsidR="003067D3" w:rsidRPr="00CC5340" w:rsidRDefault="003067D3" w:rsidP="00081272">
            <w:pPr>
              <w:wordWrap/>
              <w:snapToGrid w:val="0"/>
              <w:jc w:val="left"/>
              <w:rPr>
                <w:rFonts w:eastAsia="MS Mincho"/>
                <w:szCs w:val="20"/>
                <w:lang w:eastAsia="ja-JP"/>
              </w:rPr>
            </w:pPr>
          </w:p>
        </w:tc>
      </w:tr>
      <w:tr w:rsidR="003067D3" w14:paraId="4A9DAF5B" w14:textId="77777777" w:rsidTr="00081272">
        <w:tc>
          <w:tcPr>
            <w:tcW w:w="1555" w:type="dxa"/>
          </w:tcPr>
          <w:p w14:paraId="062DC352" w14:textId="77777777" w:rsidR="003067D3" w:rsidRPr="00F158BE" w:rsidRDefault="003067D3" w:rsidP="00081272">
            <w:pPr>
              <w:rPr>
                <w:rFonts w:eastAsiaTheme="minorEastAsia"/>
                <w:szCs w:val="20"/>
                <w:lang w:eastAsia="zh-CN"/>
              </w:rPr>
            </w:pPr>
          </w:p>
        </w:tc>
        <w:tc>
          <w:tcPr>
            <w:tcW w:w="7796" w:type="dxa"/>
          </w:tcPr>
          <w:p w14:paraId="24AAE19B" w14:textId="77777777" w:rsidR="003067D3" w:rsidRPr="00F158BE" w:rsidRDefault="003067D3" w:rsidP="00081272">
            <w:pPr>
              <w:rPr>
                <w:rFonts w:eastAsiaTheme="minorEastAsia"/>
                <w:szCs w:val="20"/>
                <w:lang w:eastAsia="zh-CN"/>
              </w:rPr>
            </w:pPr>
          </w:p>
        </w:tc>
      </w:tr>
      <w:tr w:rsidR="003067D3" w14:paraId="7188B5E4" w14:textId="77777777" w:rsidTr="00081272">
        <w:tc>
          <w:tcPr>
            <w:tcW w:w="1555" w:type="dxa"/>
          </w:tcPr>
          <w:p w14:paraId="1E5D0ACE" w14:textId="77777777" w:rsidR="003067D3" w:rsidRPr="002B5390" w:rsidRDefault="003067D3" w:rsidP="00081272">
            <w:pPr>
              <w:rPr>
                <w:lang w:eastAsia="en-US"/>
              </w:rPr>
            </w:pPr>
          </w:p>
        </w:tc>
        <w:tc>
          <w:tcPr>
            <w:tcW w:w="7796" w:type="dxa"/>
          </w:tcPr>
          <w:p w14:paraId="72744505" w14:textId="77777777" w:rsidR="003067D3" w:rsidRPr="005F2692" w:rsidRDefault="003067D3" w:rsidP="00081272">
            <w:pPr>
              <w:rPr>
                <w:rFonts w:eastAsiaTheme="minorEastAsia"/>
                <w:szCs w:val="20"/>
                <w:lang w:eastAsia="zh-CN"/>
              </w:rPr>
            </w:pPr>
          </w:p>
        </w:tc>
      </w:tr>
      <w:tr w:rsidR="003067D3" w14:paraId="38A4190F" w14:textId="77777777" w:rsidTr="00081272">
        <w:tc>
          <w:tcPr>
            <w:tcW w:w="1555" w:type="dxa"/>
          </w:tcPr>
          <w:p w14:paraId="24B6ED62" w14:textId="77777777" w:rsidR="003067D3" w:rsidRDefault="003067D3" w:rsidP="00081272">
            <w:pPr>
              <w:rPr>
                <w:lang w:eastAsia="en-US"/>
              </w:rPr>
            </w:pPr>
          </w:p>
        </w:tc>
        <w:tc>
          <w:tcPr>
            <w:tcW w:w="7796" w:type="dxa"/>
          </w:tcPr>
          <w:p w14:paraId="18BD7E54" w14:textId="77777777" w:rsidR="003067D3" w:rsidRPr="004221DF" w:rsidRDefault="003067D3" w:rsidP="00081272">
            <w:pPr>
              <w:rPr>
                <w:szCs w:val="20"/>
              </w:rPr>
            </w:pPr>
          </w:p>
        </w:tc>
      </w:tr>
      <w:tr w:rsidR="003067D3" w14:paraId="434BE419" w14:textId="77777777" w:rsidTr="00081272">
        <w:tc>
          <w:tcPr>
            <w:tcW w:w="1555" w:type="dxa"/>
          </w:tcPr>
          <w:p w14:paraId="0A62254D" w14:textId="77777777" w:rsidR="003067D3" w:rsidRDefault="003067D3" w:rsidP="00081272">
            <w:pPr>
              <w:rPr>
                <w:lang w:eastAsia="en-US"/>
              </w:rPr>
            </w:pPr>
          </w:p>
        </w:tc>
        <w:tc>
          <w:tcPr>
            <w:tcW w:w="7796" w:type="dxa"/>
          </w:tcPr>
          <w:p w14:paraId="723DAE12" w14:textId="77777777" w:rsidR="003067D3" w:rsidRPr="004221DF" w:rsidRDefault="003067D3" w:rsidP="00081272">
            <w:pPr>
              <w:rPr>
                <w:szCs w:val="20"/>
              </w:rPr>
            </w:pPr>
          </w:p>
        </w:tc>
      </w:tr>
    </w:tbl>
    <w:p w14:paraId="226A42F8" w14:textId="3315259A" w:rsidR="00CD30CB"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w:t>
            </w:r>
            <w:r w:rsidRPr="003D36E2">
              <w:rPr>
                <w:i/>
                <w:iCs/>
                <w:szCs w:val="20"/>
              </w:rPr>
              <w:lastRenderedPageBreak/>
              <w:t xml:space="preserve">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lastRenderedPageBreak/>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D21306"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D21306"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D21306"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D21306"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D21306"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D21306"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D21306"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D21306"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D21306"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D21306"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D21306"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D21306"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D21306"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D21306"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D21306"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D21306"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w:t>
      </w:r>
      <w:r>
        <w:rPr>
          <w:rFonts w:eastAsia="Gulim" w:hint="eastAsia"/>
          <w:bCs/>
        </w:rPr>
        <w:lastRenderedPageBreak/>
        <w:t xml:space="preserve">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lastRenderedPageBreak/>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lastRenderedPageBreak/>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lastRenderedPageBreak/>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E3CBC" w14:textId="77777777" w:rsidR="00151E98" w:rsidRDefault="00151E98">
      <w:pPr>
        <w:spacing w:after="0"/>
      </w:pPr>
      <w:r>
        <w:separator/>
      </w:r>
    </w:p>
  </w:endnote>
  <w:endnote w:type="continuationSeparator" w:id="0">
    <w:p w14:paraId="3CDC500B" w14:textId="77777777" w:rsidR="00151E98" w:rsidRDefault="00151E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D21306" w:rsidRDefault="00D2130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D21306" w:rsidRDefault="00D21306">
    <w:pPr>
      <w:pStyle w:val="Footer"/>
    </w:pPr>
  </w:p>
  <w:p w14:paraId="01C5906F" w14:textId="77777777" w:rsidR="00D21306" w:rsidRDefault="00D21306"/>
  <w:p w14:paraId="1342B277" w14:textId="77777777" w:rsidR="00D21306" w:rsidRDefault="00D213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6CBE4127" w:rsidR="00D21306" w:rsidRDefault="00D2130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3CCD0B2C" w14:textId="77777777" w:rsidR="00D21306" w:rsidRDefault="00D21306">
    <w:pPr>
      <w:pStyle w:val="Footer"/>
    </w:pPr>
  </w:p>
  <w:p w14:paraId="21325B5C" w14:textId="77777777" w:rsidR="00D21306" w:rsidRDefault="00D21306"/>
  <w:p w14:paraId="23E7956A" w14:textId="77777777" w:rsidR="00D21306" w:rsidRDefault="00D2130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45265" w14:textId="77777777" w:rsidR="00D21306" w:rsidRDefault="00D21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81E96" w14:textId="77777777" w:rsidR="00151E98" w:rsidRDefault="00151E98">
      <w:pPr>
        <w:spacing w:after="0"/>
      </w:pPr>
      <w:r>
        <w:separator/>
      </w:r>
    </w:p>
  </w:footnote>
  <w:footnote w:type="continuationSeparator" w:id="0">
    <w:p w14:paraId="475A3D0F" w14:textId="77777777" w:rsidR="00151E98" w:rsidRDefault="00151E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46E44" w14:textId="77777777" w:rsidR="00D21306" w:rsidRDefault="00D213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4024E" w14:textId="77777777" w:rsidR="00D21306" w:rsidRDefault="00D213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307E7" w14:textId="77777777" w:rsidR="00D21306" w:rsidRDefault="00D213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lvlOverride w:ilvl="0"/>
    <w:lvlOverride w:ilvl="1"/>
    <w:lvlOverride w:ilvl="2"/>
    <w:lvlOverride w:ilvl="3"/>
    <w:lvlOverride w:ilvl="4"/>
    <w:lvlOverride w:ilvl="5"/>
    <w:lvlOverride w:ilvl="6"/>
    <w:lvlOverride w:ilvl="7"/>
    <w:lvlOverride w:ilvl="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6DE9A9-CA7B-458F-B0C7-A38F0B4B4867}">
  <ds:schemaRefs>
    <ds:schemaRef ds:uri="http://schemas.openxmlformats.org/officeDocument/2006/bibliography"/>
  </ds:schemaRefs>
</ds:datastoreItem>
</file>

<file path=customXml/itemProps6.xml><?xml version="1.0" encoding="utf-8"?>
<ds:datastoreItem xmlns:ds="http://schemas.openxmlformats.org/officeDocument/2006/customXml" ds:itemID="{D8BABE9C-CEFF-4A78-8B92-1C24F660A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Pages>
  <Words>8496</Words>
  <Characters>48429</Characters>
  <Application>Microsoft Office Word</Application>
  <DocSecurity>0</DocSecurity>
  <Lines>403</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5</cp:revision>
  <cp:lastPrinted>2019-01-10T09:30:00Z</cp:lastPrinted>
  <dcterms:created xsi:type="dcterms:W3CDTF">2021-05-20T21:49:00Z</dcterms:created>
  <dcterms:modified xsi:type="dcterms:W3CDTF">2021-05-2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